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52776442bde384c5bbd996928a8a3621240dbe"/>
      <w:r>
        <w:t xml:space="preserve">Unit 8 Lesson 14: Sort and Color Expressions and Images within 5</w:t>
      </w:r>
      <w:bookmarkEnd w:id="20"/>
    </w:p>
    <w:p>
      <w:pPr>
        <w:pStyle w:val="Heading3"/>
      </w:pPr>
      <w:bookmarkStart w:id="21" w:name="X98067a87320658443e7c64741bde62b1e3b2e34"/>
      <w:r>
        <w:t xml:space="preserve">Choral Count: Practice Counting 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owl-color"/>
      <w:r>
        <w:t xml:space="preserve">1 Owl Col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lor each section.</w:t>
      </w:r>
    </w:p>
    <w:p>
      <w:pPr>
        <w:pStyle w:val="BodyText"/>
      </w:pPr>
      <w:r>
        <w:drawing>
          <wp:inline>
            <wp:extent cx="5721880" cy="6850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11.736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880" cy="68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ort-expressions-by-total-and-difference"/>
      <w:r>
        <w:t xml:space="preserve">2 Sort Expressions by Total and Differenc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ers-choice-time"/>
      <w:r>
        <w:t xml:space="preserve">3 Centers: Choice Time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4011.7929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12.4335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12.4744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31.0675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31.1649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120015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31.65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51602"/>
            <wp:effectExtent b="0" l="0" r="0" t="0"/>
            <wp:docPr descr="group of dots, 2 crossed out" title="" id="1" name="Picture"/>
            <a:graphic>
              <a:graphicData uri="http://schemas.openxmlformats.org/drawingml/2006/picture">
                <pic:pic>
                  <pic:nvPicPr>
                    <pic:cNvPr descr="/app/tmp/embedder-1633294031.7311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7:12Z</dcterms:created>
  <dcterms:modified xsi:type="dcterms:W3CDTF">2021-10-03T20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lqRP+oxIbpYS15XuU3q0wSJCOT2ymN89fmwtA2QumgHY95wCd3kaBfKu+kVv7f9nekhXfRlEhXDNatU8emiA==</vt:lpwstr>
  </property>
</Properties>
</file>